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614AE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2342DC2" wp14:editId="26CC1716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90875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5D0632D0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1D84C40" w14:textId="77777777" w:rsidR="001D1BD6" w:rsidRPr="001D1BD6" w:rsidRDefault="001D1BD6" w:rsidP="001D1B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D1BD6">
                              <w:rPr>
                                <w:rFonts w:asciiTheme="minorHAnsi" w:hAnsiTheme="minorHAnsi" w:cstheme="minorHAnsi"/>
                              </w:rPr>
                              <w:t xml:space="preserve">I would like to personally thank you for the compliment you paid me for my services.  I was sincerely touched by your kind words. </w:t>
                            </w:r>
                          </w:p>
                          <w:p w14:paraId="71F2024C" w14:textId="77777777" w:rsidR="001D1BD6" w:rsidRPr="001D1BD6" w:rsidRDefault="001D1BD6" w:rsidP="001D1B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C4F0FA6" w14:textId="77777777" w:rsidR="001E3352" w:rsidRPr="004C7D9D" w:rsidRDefault="001D1BD6" w:rsidP="001D1B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D1BD6">
                              <w:rPr>
                                <w:rFonts w:asciiTheme="minorHAnsi" w:hAnsiTheme="minorHAnsi" w:cstheme="minorHAnsi"/>
                              </w:rPr>
                              <w:t>I want to thank you for allowing me to serve you in the [SALE OF/PURCHASE OF] your home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30183ED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2D2F17A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2ABCDF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40A5F12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CEDE831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7DF1888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361060AA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2D5932B3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342D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2E390875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5D0632D0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1D84C40" w14:textId="77777777" w:rsidR="001D1BD6" w:rsidRPr="001D1BD6" w:rsidRDefault="001D1BD6" w:rsidP="001D1B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D1BD6">
                        <w:rPr>
                          <w:rFonts w:asciiTheme="minorHAnsi" w:hAnsiTheme="minorHAnsi" w:cstheme="minorHAnsi"/>
                        </w:rPr>
                        <w:t xml:space="preserve">I would like to personally thank you for the compliment you paid me for my services.  I was sincerely touched by your kind words. </w:t>
                      </w:r>
                    </w:p>
                    <w:p w14:paraId="71F2024C" w14:textId="77777777" w:rsidR="001D1BD6" w:rsidRPr="001D1BD6" w:rsidRDefault="001D1BD6" w:rsidP="001D1B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C4F0FA6" w14:textId="77777777" w:rsidR="001E3352" w:rsidRPr="004C7D9D" w:rsidRDefault="001D1BD6" w:rsidP="001D1B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D1BD6">
                        <w:rPr>
                          <w:rFonts w:asciiTheme="minorHAnsi" w:hAnsiTheme="minorHAnsi" w:cstheme="minorHAnsi"/>
                        </w:rPr>
                        <w:t>I want to thank you for allowing me to serve you in the [SALE OF/PURCHASE OF] your home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30183ED4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2D2F17A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02ABCDF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40A5F12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CEDE831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7DF1888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361060AA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2D5932B3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F930C" w14:textId="77777777" w:rsidR="000B47CA" w:rsidRDefault="000B47CA" w:rsidP="00C45210">
      <w:pPr>
        <w:spacing w:after="0" w:line="240" w:lineRule="auto"/>
      </w:pPr>
      <w:r>
        <w:separator/>
      </w:r>
    </w:p>
  </w:endnote>
  <w:endnote w:type="continuationSeparator" w:id="0">
    <w:p w14:paraId="78481ED5" w14:textId="77777777" w:rsidR="000B47CA" w:rsidRDefault="000B47CA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D93D2" w14:textId="77777777" w:rsidR="001022CD" w:rsidRDefault="001022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2AA0D" w14:textId="57D7884E" w:rsidR="00753396" w:rsidRPr="001022CD" w:rsidRDefault="001022CD" w:rsidP="001022CD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FB5C7" w14:textId="77777777" w:rsidR="001022CD" w:rsidRDefault="00102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BF881" w14:textId="77777777" w:rsidR="000B47CA" w:rsidRDefault="000B47CA" w:rsidP="00C45210">
      <w:pPr>
        <w:spacing w:after="0" w:line="240" w:lineRule="auto"/>
      </w:pPr>
      <w:r>
        <w:separator/>
      </w:r>
    </w:p>
  </w:footnote>
  <w:footnote w:type="continuationSeparator" w:id="0">
    <w:p w14:paraId="2EB6D6AA" w14:textId="77777777" w:rsidR="000B47CA" w:rsidRDefault="000B47CA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DCBA8" w14:textId="77777777" w:rsidR="001022CD" w:rsidRDefault="001022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09371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23B8E8FE" wp14:editId="19913BE6">
          <wp:simplePos x="0" y="0"/>
          <wp:positionH relativeFrom="margin">
            <wp:posOffset>1924050</wp:posOffset>
          </wp:positionH>
          <wp:positionV relativeFrom="paragraph">
            <wp:posOffset>-3269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915B0" w14:textId="77777777" w:rsidR="001022CD" w:rsidRDefault="001022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B47CA"/>
    <w:rsid w:val="000C55A3"/>
    <w:rsid w:val="000C7282"/>
    <w:rsid w:val="001022CD"/>
    <w:rsid w:val="00107D92"/>
    <w:rsid w:val="00145B46"/>
    <w:rsid w:val="001516D7"/>
    <w:rsid w:val="0015622A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91D32"/>
    <w:rsid w:val="007C47E0"/>
    <w:rsid w:val="00833975"/>
    <w:rsid w:val="00861057"/>
    <w:rsid w:val="0086194F"/>
    <w:rsid w:val="008A2611"/>
    <w:rsid w:val="008D57CD"/>
    <w:rsid w:val="00902B72"/>
    <w:rsid w:val="009861B2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96ED7"/>
    <w:rsid w:val="00E12B4B"/>
    <w:rsid w:val="00E36E38"/>
    <w:rsid w:val="00E42718"/>
    <w:rsid w:val="00E64A1A"/>
    <w:rsid w:val="00E70F42"/>
    <w:rsid w:val="00E92566"/>
    <w:rsid w:val="00EA5297"/>
    <w:rsid w:val="00EC5CDE"/>
    <w:rsid w:val="00F252CA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FFE52E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33:00Z</dcterms:created>
  <dcterms:modified xsi:type="dcterms:W3CDTF">2019-10-15T22:33:00Z</dcterms:modified>
</cp:coreProperties>
</file>